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E02FAC" w14:textId="774A5A71" w:rsidR="00914B7F" w:rsidRDefault="001B7AC8" w:rsidP="008D2821">
      <w:pPr>
        <w:pStyle w:val="1"/>
        <w:jc w:val="center"/>
      </w:pPr>
      <w:r w:rsidRPr="001B7AC8">
        <w:t>Справочник по формулам Excel, испол</w:t>
      </w:r>
      <w:r>
        <w:t>ьзуемых при работе с графиками</w:t>
      </w:r>
    </w:p>
    <w:p w14:paraId="7A7C8647" w14:textId="27C0A6B1" w:rsidR="001B7AC8" w:rsidRDefault="001B7AC8" w:rsidP="008D2821">
      <w:pPr>
        <w:pStyle w:val="2"/>
        <w:jc w:val="center"/>
      </w:pPr>
      <w:r>
        <w:t>Формулам для работы</w:t>
      </w:r>
      <w:r w:rsidRPr="001B7AC8">
        <w:t xml:space="preserve"> с графиками функций</w:t>
      </w:r>
    </w:p>
    <w:p w14:paraId="24C794D1" w14:textId="552F1BDA" w:rsidR="00FB6C56" w:rsidRPr="00561C8A" w:rsidRDefault="00CA38E5">
      <w:r w:rsidRPr="00CA38E5">
        <w:t>=$B$1*B$4+$B$2</w:t>
      </w:r>
      <w:r w:rsidR="00561C8A" w:rsidRPr="00561C8A">
        <w:t xml:space="preserve"> </w:t>
      </w:r>
      <w:r w:rsidR="00561C8A">
        <w:t>— вычисление значения функции в данной точке.</w:t>
      </w:r>
    </w:p>
    <w:p w14:paraId="3F2CA628" w14:textId="0BF303FC" w:rsidR="005C0610" w:rsidRDefault="005C0610">
      <w:r>
        <w:t>=</w:t>
      </w:r>
      <w:r w:rsidRPr="005C0610">
        <w:t>СТЕПЕНЬ(число;степень)</w:t>
      </w:r>
      <w:r>
        <w:t xml:space="preserve"> — </w:t>
      </w:r>
      <w:r w:rsidRPr="005C0610">
        <w:t>возведения числа в степень</w:t>
      </w:r>
      <w:r>
        <w:t>.</w:t>
      </w:r>
    </w:p>
    <w:p w14:paraId="04EC8A48" w14:textId="473C9E39" w:rsidR="005C0610" w:rsidRDefault="00CA5AED">
      <w:r>
        <w:t>=</w:t>
      </w:r>
      <w:r w:rsidRPr="00CA5AED">
        <w:t>КОРЕНЬ(число)</w:t>
      </w:r>
      <w:r>
        <w:t xml:space="preserve"> — в</w:t>
      </w:r>
      <w:r w:rsidRPr="00CA5AED">
        <w:t>озвращает положительное значение квадратного корня</w:t>
      </w:r>
      <w:r>
        <w:t>.</w:t>
      </w:r>
    </w:p>
    <w:p w14:paraId="7B8EC0CD" w14:textId="6E147E1B" w:rsidR="00416E9C" w:rsidRDefault="00D74D38">
      <w:r>
        <w:t>=</w:t>
      </w:r>
      <w:r w:rsidRPr="00D74D38">
        <w:t>ОСТАТ(число;делитель)</w:t>
      </w:r>
      <w:r>
        <w:t xml:space="preserve"> — в</w:t>
      </w:r>
      <w:r w:rsidRPr="00D74D38">
        <w:t>озвращает остаток от деления аргумента "число" на значение аргумента "делитель".</w:t>
      </w:r>
    </w:p>
    <w:p w14:paraId="2336B83D" w14:textId="714A7330" w:rsidR="00D74D38" w:rsidRDefault="00D74D38">
      <w:r>
        <w:t>=</w:t>
      </w:r>
      <w:r w:rsidRPr="00D74D38">
        <w:t>СРЗНАЧ(число1;[число2];…)</w:t>
      </w:r>
      <w:r>
        <w:t xml:space="preserve"> — в</w:t>
      </w:r>
      <w:r w:rsidRPr="00D74D38">
        <w:t>озвращает среднее значение (среднее арифметическое) аргументов.</w:t>
      </w:r>
    </w:p>
    <w:p w14:paraId="4761F798" w14:textId="14CD7328" w:rsidR="00CA5AED" w:rsidRDefault="00CA5AED">
      <w:r w:rsidRPr="00CA5AED">
        <w:t>=</w:t>
      </w:r>
      <w:r w:rsidRPr="00CA5AED">
        <w:rPr>
          <w:lang w:val="en-US"/>
        </w:rPr>
        <w:t>ABS</w:t>
      </w:r>
      <w:r w:rsidRPr="00CA5AED">
        <w:t xml:space="preserve">(число) — </w:t>
      </w:r>
      <w:r>
        <w:t>в</w:t>
      </w:r>
      <w:r w:rsidRPr="00CA5AED">
        <w:t>озвращает модуль (абсолютную величину) числа.</w:t>
      </w:r>
    </w:p>
    <w:p w14:paraId="28C793D5" w14:textId="1F50618F" w:rsidR="00CA5AED" w:rsidRDefault="00CA5AED">
      <w:r w:rsidRPr="00CA5AED">
        <w:t>=7-ABS(B$43)</w:t>
      </w:r>
      <w:r>
        <w:t xml:space="preserve"> </w:t>
      </w:r>
      <w:r w:rsidRPr="00CA5AED">
        <w:t>— вычисление значения функции в данной точке.</w:t>
      </w:r>
    </w:p>
    <w:p w14:paraId="69BB8097" w14:textId="355A2E1E" w:rsidR="00CA5AED" w:rsidRDefault="00605FE9">
      <w:r w:rsidRPr="00605FE9">
        <w:t>=1/B$70</w:t>
      </w:r>
      <w:r>
        <w:t xml:space="preserve"> </w:t>
      </w:r>
      <w:r w:rsidRPr="00605FE9">
        <w:t>— вычисление значения функции в данной точке.</w:t>
      </w:r>
    </w:p>
    <w:p w14:paraId="5FA7F2B6" w14:textId="1318A437" w:rsidR="00F01EBF" w:rsidRPr="00F01EBF" w:rsidRDefault="00F01EBF">
      <w:r w:rsidRPr="00F01EBF">
        <w:t>=</w:t>
      </w:r>
      <w:r w:rsidRPr="00F01EBF">
        <w:rPr>
          <w:lang w:val="en-US"/>
        </w:rPr>
        <w:t>LOG</w:t>
      </w:r>
      <w:r w:rsidRPr="00F01EBF">
        <w:t xml:space="preserve">(число;[основание]) — </w:t>
      </w:r>
      <w:r>
        <w:t>в</w:t>
      </w:r>
      <w:bookmarkStart w:id="0" w:name="_GoBack"/>
      <w:bookmarkEnd w:id="0"/>
      <w:r w:rsidRPr="00F01EBF">
        <w:t>озвращает логарифм числа по заданному основанию.</w:t>
      </w:r>
    </w:p>
    <w:p w14:paraId="61D9D043" w14:textId="7F7C270B" w:rsidR="00C9324D" w:rsidRPr="00C9324D" w:rsidRDefault="00C9324D">
      <w:r w:rsidRPr="00C9324D">
        <w:t>=</w:t>
      </w:r>
      <w:r w:rsidRPr="00C9324D">
        <w:rPr>
          <w:lang w:val="en-US"/>
        </w:rPr>
        <w:t>LOG</w:t>
      </w:r>
      <w:r w:rsidRPr="00C9324D">
        <w:t>10(число)</w:t>
      </w:r>
      <w:r>
        <w:t xml:space="preserve"> — в</w:t>
      </w:r>
      <w:r w:rsidRPr="00C9324D">
        <w:t>озвращает десятичный логарифм числа.</w:t>
      </w:r>
    </w:p>
    <w:p w14:paraId="4857089C" w14:textId="0770D8EA" w:rsidR="00605FE9" w:rsidRPr="00C9324D" w:rsidRDefault="00C9324D">
      <w:r w:rsidRPr="00C9324D">
        <w:t>=</w:t>
      </w:r>
      <w:r w:rsidRPr="00C9324D">
        <w:rPr>
          <w:lang w:val="en-US"/>
        </w:rPr>
        <w:t>LOG</w:t>
      </w:r>
      <w:r w:rsidRPr="00C9324D">
        <w:t>10(</w:t>
      </w:r>
      <w:r w:rsidRPr="00C9324D">
        <w:rPr>
          <w:lang w:val="en-US"/>
        </w:rPr>
        <w:t>B</w:t>
      </w:r>
      <w:r w:rsidRPr="00C9324D">
        <w:t xml:space="preserve">$91) </w:t>
      </w:r>
      <w:r w:rsidRPr="00605FE9">
        <w:t>— вычисление значения функции в данной точке.</w:t>
      </w:r>
    </w:p>
    <w:p w14:paraId="2F56361B" w14:textId="56387319" w:rsidR="00FB6C56" w:rsidRDefault="00FB6C56" w:rsidP="005C0610">
      <w:pPr>
        <w:pStyle w:val="2"/>
        <w:jc w:val="center"/>
      </w:pPr>
      <w:r w:rsidRPr="00FB6C56">
        <w:t xml:space="preserve">Формулам для работы с графиками </w:t>
      </w:r>
      <w:r>
        <w:t>поверхностей</w:t>
      </w:r>
    </w:p>
    <w:p w14:paraId="4EA478B9" w14:textId="3176A91F" w:rsidR="00C9324D" w:rsidRPr="00C9324D" w:rsidRDefault="00C9324D" w:rsidP="00C9324D">
      <w:r w:rsidRPr="00C9324D">
        <w:t>=(B$1)^2-($A2)^2</w:t>
      </w:r>
      <w:r>
        <w:t xml:space="preserve"> </w:t>
      </w:r>
      <w:r w:rsidR="00C47EC1" w:rsidRPr="00605FE9">
        <w:t>— вычисление значения функции в данной точке.</w:t>
      </w:r>
    </w:p>
    <w:sectPr w:rsidR="00C9324D" w:rsidRPr="00C9324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0tzQyMzI3MDE3NzVT0lEKTi0uzszPAykwqgUA27IGuiwAAAA="/>
  </w:docVars>
  <w:rsids>
    <w:rsidRoot w:val="00914B7F"/>
    <w:rsid w:val="001B7AC8"/>
    <w:rsid w:val="00416E9C"/>
    <w:rsid w:val="00476122"/>
    <w:rsid w:val="00561C8A"/>
    <w:rsid w:val="005C0610"/>
    <w:rsid w:val="00605FE9"/>
    <w:rsid w:val="008D2821"/>
    <w:rsid w:val="00914B7F"/>
    <w:rsid w:val="00C47EC1"/>
    <w:rsid w:val="00C9324D"/>
    <w:rsid w:val="00CA38E5"/>
    <w:rsid w:val="00CA5AED"/>
    <w:rsid w:val="00D74D38"/>
    <w:rsid w:val="00F01EBF"/>
    <w:rsid w:val="00FB6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565642"/>
  <w15:chartTrackingRefBased/>
  <w15:docId w15:val="{6DFAD454-B19A-4DC5-B45D-063B11499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8D28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D282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D28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8D282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18-12-13T12:54:00Z</dcterms:created>
  <dcterms:modified xsi:type="dcterms:W3CDTF">2018-12-13T14:17:00Z</dcterms:modified>
</cp:coreProperties>
</file>